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Tom Kean, Jr.</w:t>
      </w:r>
      <w:r>
        <w:t xml:space="preserve"> </w:t>
      </w:r>
      <w:r>
        <w:t xml:space="preserve">New Jersey Republican from a political dynasty who has been a prolific stock trader in Congress despite claiming to want to ban members of Congress from stock trading. All while voting to cut affordable health coverage for his constitu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